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DCFCF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9DA3170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2A74544" w14:textId="44AADE4A"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</w:t>
      </w:r>
      <w:proofErr w:type="spellStart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термотехничког</w:t>
      </w:r>
      <w:proofErr w:type="spellEnd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истема путем уградње </w:t>
      </w:r>
      <w:proofErr w:type="spellStart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калориметара</w:t>
      </w:r>
      <w:proofErr w:type="spellEnd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циркулационих пумпи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 w:rsidR="00E13DC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 1/22</w:t>
      </w:r>
    </w:p>
    <w:p w14:paraId="1AA12CAE" w14:textId="77777777" w:rsidR="00951F49" w:rsidRDefault="00951F49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461928A8" w14:textId="0161A91B"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14:paraId="4E397E89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B82EE1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210E03DA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EB30C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BBBF1C1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6455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5B65FEC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1B68A5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E67576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3516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967A10D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08AC5F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6D9577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FE509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7C74F1B9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79A5FE5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85D8486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1C23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62C853C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D6A516D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2C288F4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CE7F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750C2705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00551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8CC5A33" w14:textId="77777777"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150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2CE2F938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41F2A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307235F" w14:textId="77777777"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4D59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1A7F9A76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C554E6D" w14:textId="77777777"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Koordinatnamreatabele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124B1C65" w14:textId="77777777" w:rsidTr="00650A2A">
        <w:tc>
          <w:tcPr>
            <w:tcW w:w="2979" w:type="pct"/>
          </w:tcPr>
          <w:p w14:paraId="5FAE6FDB" w14:textId="42D9DD4F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8B725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4206109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7DB7E14C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66D0AA16" w14:textId="77777777" w:rsidTr="00650A2A">
        <w:tc>
          <w:tcPr>
            <w:tcW w:w="2979" w:type="pct"/>
          </w:tcPr>
          <w:p w14:paraId="668D04DD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4B0078A3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6C20E3B2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4CC25BD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49939A22" w14:textId="77777777" w:rsidTr="00650A2A">
        <w:trPr>
          <w:trHeight w:val="686"/>
        </w:trPr>
        <w:tc>
          <w:tcPr>
            <w:tcW w:w="2979" w:type="pct"/>
          </w:tcPr>
          <w:p w14:paraId="6E19F371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749D3401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4DE0F13D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E8CF68C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0DB3DCA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299FBA3D" w14:textId="77777777" w:rsidTr="001638DD">
        <w:trPr>
          <w:trHeight w:val="389"/>
        </w:trPr>
        <w:tc>
          <w:tcPr>
            <w:tcW w:w="9356" w:type="dxa"/>
            <w:vAlign w:val="center"/>
          </w:tcPr>
          <w:p w14:paraId="35DE3B8F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118B3A73" w14:textId="77777777" w:rsidTr="001638DD">
        <w:trPr>
          <w:trHeight w:val="338"/>
        </w:trPr>
        <w:tc>
          <w:tcPr>
            <w:tcW w:w="9356" w:type="dxa"/>
          </w:tcPr>
          <w:p w14:paraId="6FB86F1A" w14:textId="3C0FF083" w:rsidR="0066540E" w:rsidRPr="00574F4F" w:rsidRDefault="00AF330C" w:rsidP="00FE7CF9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74F4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без термичке изолације</w:t>
            </w:r>
          </w:p>
        </w:tc>
      </w:tr>
      <w:tr w:rsidR="0066540E" w:rsidRPr="0066540E" w14:paraId="3D6D6275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254E06F3" w14:textId="2F74EBDB" w:rsidR="0066540E" w:rsidRPr="00574F4F" w:rsidRDefault="00AF330C" w:rsidP="00FE7CF9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</w:tr>
      <w:tr w:rsidR="001638DD" w:rsidRPr="0066540E" w14:paraId="0908B713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4FE46BCF" w14:textId="7C4A6B5B" w:rsidR="001638DD" w:rsidRPr="00574F4F" w:rsidRDefault="00AF330C" w:rsidP="00AF330C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74F4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E47F5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574F4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E47F5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1638DD" w:rsidRPr="0066540E" w14:paraId="4DE0ACE5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2E640355" w14:textId="455DF75C" w:rsidR="001638DD" w:rsidRPr="00574F4F" w:rsidRDefault="00AF330C" w:rsidP="00AF330C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4F4F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</w:tr>
      <w:tr w:rsidR="001638DD" w:rsidRPr="0066540E" w14:paraId="52BF3D8B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14:paraId="3F559EF0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14:paraId="24BDE8DC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14:paraId="0DA8EDF8" w14:textId="77777777" w:rsidR="001638DD" w:rsidRPr="0066540E" w:rsidRDefault="001638DD" w:rsidP="001638DD">
            <w:pPr>
              <w:pStyle w:val="Pasussalistom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14:paraId="6A9D3D83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14:paraId="249B0861" w14:textId="77777777" w:rsidR="001638DD" w:rsidRPr="0066540E" w:rsidRDefault="001638DD" w:rsidP="001638DD">
            <w:pPr>
              <w:pStyle w:val="Pasussalistom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4DC759" w14:textId="77777777"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4A6E9E4A" w14:textId="77777777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BE5655F" w14:textId="7718A7EA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8B725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8B7258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="008B725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8B725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8B725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8B725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8B725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8B725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8B725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8B725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8B725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8B7258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7F67D873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BB603E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14:paraId="4EED3EF7" w14:textId="77777777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7C13E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14:paraId="43F44B64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956298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14:paraId="435B0AB0" w14:textId="77777777" w:rsidTr="00951F49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FD2402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14:paraId="581F4596" w14:textId="77777777" w:rsidTr="00951F49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bottom"/>
          </w:tcPr>
          <w:p w14:paraId="16B5D0FD" w14:textId="77777777" w:rsidR="0066540E" w:rsidRPr="0066540E" w:rsidRDefault="0066540E" w:rsidP="0066540E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951F49" w:rsidRPr="0066540E" w14:paraId="0D4D4722" w14:textId="77777777" w:rsidTr="00951F49">
        <w:trPr>
          <w:trHeight w:val="353"/>
        </w:trPr>
        <w:tc>
          <w:tcPr>
            <w:tcW w:w="9356" w:type="dxa"/>
            <w:tcBorders>
              <w:top w:val="single" w:sz="4" w:space="0" w:color="auto"/>
            </w:tcBorders>
            <w:vAlign w:val="bottom"/>
          </w:tcPr>
          <w:p w14:paraId="5069FE4A" w14:textId="77777777" w:rsidR="00951F49" w:rsidRPr="00AE334F" w:rsidRDefault="00951F49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951F49" w:rsidRPr="0066540E" w14:paraId="0202590D" w14:textId="77777777" w:rsidTr="00951F49">
        <w:trPr>
          <w:trHeight w:val="353"/>
        </w:trPr>
        <w:tc>
          <w:tcPr>
            <w:tcW w:w="9356" w:type="dxa"/>
            <w:tcBorders>
              <w:bottom w:val="single" w:sz="4" w:space="0" w:color="auto"/>
            </w:tcBorders>
            <w:vAlign w:val="bottom"/>
          </w:tcPr>
          <w:p w14:paraId="476B7F60" w14:textId="77777777" w:rsidR="00951F49" w:rsidRPr="00AE334F" w:rsidRDefault="00951F49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RPr="0066540E" w14:paraId="7985E149" w14:textId="77777777" w:rsidTr="00951F49">
        <w:trPr>
          <w:trHeight w:val="353"/>
        </w:trPr>
        <w:tc>
          <w:tcPr>
            <w:tcW w:w="9356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BD76DD" w14:textId="77777777"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14:paraId="30339FC1" w14:textId="77777777" w:rsidTr="0004523C">
        <w:tc>
          <w:tcPr>
            <w:tcW w:w="9323" w:type="dxa"/>
            <w:vAlign w:val="center"/>
          </w:tcPr>
          <w:p w14:paraId="2020A808" w14:textId="76742231" w:rsidR="00AE334F" w:rsidRPr="00916EC9" w:rsidRDefault="00AE334F" w:rsidP="00AE334F">
            <w:pPr>
              <w:pStyle w:val="Pasussalistom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951F49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1FDAEDC9" w14:textId="77777777" w:rsidR="00AE334F" w:rsidRPr="003E5425" w:rsidRDefault="00AE334F" w:rsidP="0004523C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2CE0F84F" w14:textId="77777777" w:rsidR="00AE334F" w:rsidRDefault="00AE334F" w:rsidP="0004523C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0940748" wp14:editId="59E82C39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3AF56318" wp14:editId="72E7682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A2C2B1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7813F1E4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7B075E17" w14:textId="77777777" w:rsidTr="0004523C">
        <w:trPr>
          <w:trHeight w:val="4032"/>
        </w:trPr>
        <w:tc>
          <w:tcPr>
            <w:tcW w:w="9323" w:type="dxa"/>
            <w:vAlign w:val="center"/>
          </w:tcPr>
          <w:p w14:paraId="4784868E" w14:textId="77777777" w:rsidR="00AE334F" w:rsidRDefault="00AE334F" w:rsidP="00AE334F">
            <w:pPr>
              <w:pStyle w:val="Pasussalistom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422ACE73" w14:textId="337F1A2D" w:rsidR="00AE334F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3292C714" wp14:editId="43EC254E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2E1BF5A8" w14:textId="77777777" w:rsidR="00951F49" w:rsidRPr="003E5425" w:rsidRDefault="00951F49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</w:p>
          <w:p w14:paraId="7F3EFBF2" w14:textId="77777777" w:rsidR="00AE334F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55FEF69" wp14:editId="5C707352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E5481E1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43C12502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64B191E3" w14:textId="77777777"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14:paraId="0B36A349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61050B5F" wp14:editId="19921BA6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153B6482" wp14:editId="228B815B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4A22D7A0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B6E021" w14:textId="77777777" w:rsidR="00AE334F" w:rsidRPr="00B66347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14:paraId="12FED433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63B5A174" w14:textId="77777777"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14:paraId="49FFD647" w14:textId="77777777"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5CEE4764" wp14:editId="3C359E2C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76CC3449" w14:textId="77777777" w:rsidR="00AE334F" w:rsidRPr="00B66347" w:rsidRDefault="00AE334F" w:rsidP="0004523C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14:paraId="321041E5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F6FC8" w14:textId="77777777"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14:paraId="47308526" w14:textId="77777777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14:paraId="34BCB9CC" w14:textId="77777777"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B70EBEE" w14:textId="77777777"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14:paraId="2617DD3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14:paraId="7C8EFD1E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4915C31" w14:textId="77777777"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278A73AF" w14:textId="77777777"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84B6AD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4F60C3DE" w14:textId="77777777"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E46FE41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94DEF4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39FA3A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4156C5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AA72EC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200799C9" w14:textId="77777777"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5EA36EFD" w14:textId="77777777"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EE5B7E0" w14:textId="77777777"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0DCBEFA9" w14:textId="67FB666A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</w:t>
      </w:r>
      <w:r w:rsidR="00E04BC3">
        <w:rPr>
          <w:rFonts w:ascii="Times New Roman" w:hAnsi="Times New Roman" w:cs="Times New Roman"/>
          <w:sz w:val="24"/>
          <w:szCs w:val="24"/>
          <w:lang w:val="sr-Cyrl-RS"/>
        </w:rPr>
        <w:t>-------</w:t>
      </w:r>
      <w:r w:rsidRPr="0066540E">
        <w:rPr>
          <w:rFonts w:ascii="Times New Roman" w:hAnsi="Times New Roman" w:cs="Times New Roman"/>
          <w:sz w:val="24"/>
          <w:szCs w:val="24"/>
        </w:rPr>
        <w:t>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63B5CD5B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95FB3" w14:textId="77777777" w:rsidR="00B65801" w:rsidRDefault="00B65801" w:rsidP="00CB7E8C">
      <w:pPr>
        <w:spacing w:after="0" w:line="240" w:lineRule="auto"/>
      </w:pPr>
      <w:r>
        <w:separator/>
      </w:r>
    </w:p>
  </w:endnote>
  <w:endnote w:type="continuationSeparator" w:id="0">
    <w:p w14:paraId="6C706773" w14:textId="77777777" w:rsidR="00B65801" w:rsidRDefault="00B6580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4AF9E" w14:textId="77777777" w:rsidR="00B65801" w:rsidRDefault="00B65801" w:rsidP="00CB7E8C">
      <w:pPr>
        <w:spacing w:after="0" w:line="240" w:lineRule="auto"/>
      </w:pPr>
      <w:r>
        <w:separator/>
      </w:r>
    </w:p>
  </w:footnote>
  <w:footnote w:type="continuationSeparator" w:id="0">
    <w:p w14:paraId="73872DD6" w14:textId="77777777" w:rsidR="00B65801" w:rsidRDefault="00B6580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55BD0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500080686">
    <w:abstractNumId w:val="24"/>
  </w:num>
  <w:num w:numId="2" w16cid:durableId="1009406558">
    <w:abstractNumId w:val="17"/>
  </w:num>
  <w:num w:numId="3" w16cid:durableId="1354500768">
    <w:abstractNumId w:val="25"/>
  </w:num>
  <w:num w:numId="4" w16cid:durableId="658657302">
    <w:abstractNumId w:val="8"/>
  </w:num>
  <w:num w:numId="5" w16cid:durableId="1422412304">
    <w:abstractNumId w:val="15"/>
  </w:num>
  <w:num w:numId="6" w16cid:durableId="489715324">
    <w:abstractNumId w:val="29"/>
  </w:num>
  <w:num w:numId="7" w16cid:durableId="485631065">
    <w:abstractNumId w:val="12"/>
  </w:num>
  <w:num w:numId="8" w16cid:durableId="785390034">
    <w:abstractNumId w:val="16"/>
  </w:num>
  <w:num w:numId="9" w16cid:durableId="127432388">
    <w:abstractNumId w:val="31"/>
  </w:num>
  <w:num w:numId="10" w16cid:durableId="886988982">
    <w:abstractNumId w:val="30"/>
  </w:num>
  <w:num w:numId="11" w16cid:durableId="1804152979">
    <w:abstractNumId w:val="7"/>
  </w:num>
  <w:num w:numId="12" w16cid:durableId="1856532955">
    <w:abstractNumId w:val="28"/>
  </w:num>
  <w:num w:numId="13" w16cid:durableId="655037283">
    <w:abstractNumId w:val="22"/>
  </w:num>
  <w:num w:numId="14" w16cid:durableId="1658267067">
    <w:abstractNumId w:val="3"/>
  </w:num>
  <w:num w:numId="15" w16cid:durableId="2017344274">
    <w:abstractNumId w:val="9"/>
  </w:num>
  <w:num w:numId="16" w16cid:durableId="382414031">
    <w:abstractNumId w:val="20"/>
  </w:num>
  <w:num w:numId="17" w16cid:durableId="1530483903">
    <w:abstractNumId w:val="27"/>
  </w:num>
  <w:num w:numId="18" w16cid:durableId="405566367">
    <w:abstractNumId w:val="19"/>
  </w:num>
  <w:num w:numId="19" w16cid:durableId="1686596730">
    <w:abstractNumId w:val="0"/>
  </w:num>
  <w:num w:numId="20" w16cid:durableId="1111163500">
    <w:abstractNumId w:val="11"/>
  </w:num>
  <w:num w:numId="21" w16cid:durableId="131945136">
    <w:abstractNumId w:val="4"/>
  </w:num>
  <w:num w:numId="22" w16cid:durableId="1080717949">
    <w:abstractNumId w:val="6"/>
  </w:num>
  <w:num w:numId="23" w16cid:durableId="957417927">
    <w:abstractNumId w:val="23"/>
  </w:num>
  <w:num w:numId="24" w16cid:durableId="1549800517">
    <w:abstractNumId w:val="10"/>
  </w:num>
  <w:num w:numId="25" w16cid:durableId="2112896326">
    <w:abstractNumId w:val="18"/>
  </w:num>
  <w:num w:numId="26" w16cid:durableId="895508521">
    <w:abstractNumId w:val="21"/>
  </w:num>
  <w:num w:numId="27" w16cid:durableId="1735351660">
    <w:abstractNumId w:val="2"/>
  </w:num>
  <w:num w:numId="28" w16cid:durableId="288128983">
    <w:abstractNumId w:val="14"/>
  </w:num>
  <w:num w:numId="29" w16cid:durableId="41445446">
    <w:abstractNumId w:val="26"/>
  </w:num>
  <w:num w:numId="30" w16cid:durableId="1628970896">
    <w:abstractNumId w:val="5"/>
  </w:num>
  <w:num w:numId="31" w16cid:durableId="1385331114">
    <w:abstractNumId w:val="1"/>
  </w:num>
  <w:num w:numId="32" w16cid:durableId="687872953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277B4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2D79B8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74F4F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411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B7258"/>
    <w:rsid w:val="008E0438"/>
    <w:rsid w:val="008E3243"/>
    <w:rsid w:val="008E3768"/>
    <w:rsid w:val="00902AE4"/>
    <w:rsid w:val="009059FD"/>
    <w:rsid w:val="00910B81"/>
    <w:rsid w:val="00913FD2"/>
    <w:rsid w:val="00916EC9"/>
    <w:rsid w:val="009242B9"/>
    <w:rsid w:val="009471F0"/>
    <w:rsid w:val="00951F49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330C"/>
    <w:rsid w:val="00AF4E34"/>
    <w:rsid w:val="00B159AD"/>
    <w:rsid w:val="00B335B4"/>
    <w:rsid w:val="00B65801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04BC3"/>
    <w:rsid w:val="00E125BD"/>
    <w:rsid w:val="00E13DC5"/>
    <w:rsid w:val="00E260B3"/>
    <w:rsid w:val="00E3226C"/>
    <w:rsid w:val="00E47F5D"/>
    <w:rsid w:val="00E51326"/>
    <w:rsid w:val="00E602FC"/>
    <w:rsid w:val="00E77614"/>
    <w:rsid w:val="00E824A4"/>
    <w:rsid w:val="00E85733"/>
    <w:rsid w:val="00E919C1"/>
    <w:rsid w:val="00EC43BE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D854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D3E05-B6B2-462B-A99B-A71B3B14A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Dejan</cp:lastModifiedBy>
  <cp:revision>17</cp:revision>
  <cp:lastPrinted>2021-08-06T05:54:00Z</cp:lastPrinted>
  <dcterms:created xsi:type="dcterms:W3CDTF">2021-12-24T10:57:00Z</dcterms:created>
  <dcterms:modified xsi:type="dcterms:W3CDTF">2022-10-24T10:56:00Z</dcterms:modified>
</cp:coreProperties>
</file>